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Compact"/>
        <w:numPr>
          <w:numId w:val="1012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f6cc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95c0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8ee4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